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2051A6" w14:textId="6DF05CC8" w:rsidR="00C62C16" w:rsidRDefault="00306EAA">
      <w:hyperlink r:id="rId4" w:history="1">
        <w:r>
          <w:rPr>
            <w:rStyle w:val="Hyperlink"/>
          </w:rPr>
          <w:t>Calchester Studio</w:t>
        </w:r>
      </w:hyperlink>
      <w:bookmarkStart w:id="0" w:name="_GoBack"/>
      <w:bookmarkEnd w:id="0"/>
    </w:p>
    <w:sectPr w:rsidR="00C62C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NbU0tDS1NDUyNzZX0lEKTi0uzszPAykwrAUAyJ0e2CwAAAA="/>
  </w:docVars>
  <w:rsids>
    <w:rsidRoot w:val="00306EAA"/>
    <w:rsid w:val="0022480D"/>
    <w:rsid w:val="00306EAA"/>
    <w:rsid w:val="00732124"/>
    <w:rsid w:val="00DD521D"/>
    <w:rsid w:val="00DF6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A510E"/>
  <w15:chartTrackingRefBased/>
  <w15:docId w15:val="{DC0090B8-50E8-4357-8281-06B21E311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06EA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lschop01.github.io/Calchester-Studio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lie Schoppert</dc:creator>
  <cp:keywords/>
  <dc:description/>
  <cp:lastModifiedBy>Lillie Schoppert</cp:lastModifiedBy>
  <cp:revision>1</cp:revision>
  <dcterms:created xsi:type="dcterms:W3CDTF">2020-04-25T02:38:00Z</dcterms:created>
  <dcterms:modified xsi:type="dcterms:W3CDTF">2020-04-25T02:39:00Z</dcterms:modified>
</cp:coreProperties>
</file>